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1E2D7606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F41CC8">
        <w:rPr>
          <w:rFonts w:ascii="Calibri" w:hAnsi="Calibri" w:cs="Calibri"/>
          <w:b/>
          <w:sz w:val="24"/>
          <w:szCs w:val="24"/>
        </w:rPr>
        <w:t>October 6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2C23C0">
        <w:rPr>
          <w:rFonts w:ascii="Calibri" w:hAnsi="Calibri" w:cs="Calibri"/>
          <w:b/>
          <w:sz w:val="24"/>
          <w:szCs w:val="24"/>
        </w:rPr>
        <w:t>3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02EB2485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8368432">
    <w:abstractNumId w:val="2"/>
  </w:num>
  <w:num w:numId="2" w16cid:durableId="12651023">
    <w:abstractNumId w:val="3"/>
  </w:num>
  <w:num w:numId="3" w16cid:durableId="702554945">
    <w:abstractNumId w:val="6"/>
  </w:num>
  <w:num w:numId="4" w16cid:durableId="1820732582">
    <w:abstractNumId w:val="0"/>
  </w:num>
  <w:num w:numId="5" w16cid:durableId="1564608568">
    <w:abstractNumId w:val="7"/>
  </w:num>
  <w:num w:numId="6" w16cid:durableId="582373787">
    <w:abstractNumId w:val="5"/>
  </w:num>
  <w:num w:numId="7" w16cid:durableId="1753776067">
    <w:abstractNumId w:val="4"/>
  </w:num>
  <w:num w:numId="8" w16cid:durableId="1673220254">
    <w:abstractNumId w:val="8"/>
  </w:num>
  <w:num w:numId="9" w16cid:durableId="116833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D26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96B7C"/>
    <w:rsid w:val="004A051D"/>
    <w:rsid w:val="004B346F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4399B"/>
    <w:rsid w:val="00792491"/>
    <w:rsid w:val="00795241"/>
    <w:rsid w:val="007A48E7"/>
    <w:rsid w:val="007B1CC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42A80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36185"/>
    <w:rsid w:val="009607BD"/>
    <w:rsid w:val="0096463B"/>
    <w:rsid w:val="009845D6"/>
    <w:rsid w:val="00985B82"/>
    <w:rsid w:val="009A3B86"/>
    <w:rsid w:val="009C506F"/>
    <w:rsid w:val="009F45B5"/>
    <w:rsid w:val="009F7A51"/>
    <w:rsid w:val="00A13132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56C2E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06E9E"/>
    <w:rsid w:val="00C11136"/>
    <w:rsid w:val="00C21B41"/>
    <w:rsid w:val="00C301AA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56A9B"/>
    <w:rsid w:val="00D64F0D"/>
    <w:rsid w:val="00D7359F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6AB1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E77BA"/>
    <w:rsid w:val="00EF664C"/>
    <w:rsid w:val="00EF74A7"/>
    <w:rsid w:val="00EF78C5"/>
    <w:rsid w:val="00F05B7E"/>
    <w:rsid w:val="00F33D51"/>
    <w:rsid w:val="00F3494A"/>
    <w:rsid w:val="00F41CC8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630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d4db30-eece-4391-8491-32181549e94a">
      <Terms xmlns="http://schemas.microsoft.com/office/infopath/2007/PartnerControls"/>
    </lcf76f155ced4ddcb4097134ff3c332f>
    <LGBTQLifeCenter xmlns="41d4db30-eece-4391-8491-32181549e94a" xsi:nil="true"/>
    <TaxCatchAll xmlns="e12cc886-60bd-4630-af78-b9bb3f615720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388104549CAD4392BF0C841BE4D7C3" ma:contentTypeVersion="18" ma:contentTypeDescription="Create a new document." ma:contentTypeScope="" ma:versionID="cf1c42fe0ec2fb245349ca76d3406392">
  <xsd:schema xmlns:xsd="http://www.w3.org/2001/XMLSchema" xmlns:xs="http://www.w3.org/2001/XMLSchema" xmlns:p="http://schemas.microsoft.com/office/2006/metadata/properties" xmlns:ns2="41d4db30-eece-4391-8491-32181549e94a" xmlns:ns3="e12cc886-60bd-4630-af78-b9bb3f615720" targetNamespace="http://schemas.microsoft.com/office/2006/metadata/properties" ma:root="true" ma:fieldsID="f79d9a87721388c988ec61b258523f03" ns2:_="" ns3:_="">
    <xsd:import namespace="41d4db30-eece-4391-8491-32181549e94a"/>
    <xsd:import namespace="e12cc886-60bd-4630-af78-b9bb3f615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LGBTQLifeCent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4db30-eece-4391-8491-32181549e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68e1ee2-c987-4d7e-90ff-3425766042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GBTQLifeCenter" ma:index="24" nillable="true" ma:displayName="LGBTQ Life Center" ma:description="LGBT Life Center is a trusted leader that empowers the LGBTQ communities and all people affected by HIV through improving health and wellness, strengthening families and communities, and providing transformative education and advocacy." ma:format="Dropdown" ma:internalName="LGBTQLifeCenter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cc886-60bd-4630-af78-b9bb3f615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33d07b7-1cfb-4754-8f6f-0eaef4ef0c53}" ma:internalName="TaxCatchAll" ma:showField="CatchAllData" ma:web="e12cc886-60bd-4630-af78-b9bb3f615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0E57AF-011D-499E-80A8-7350CCF26E57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e12cc886-60bd-4630-af78-b9bb3f615720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41d4db30-eece-4391-8491-32181549e94a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DEB350E-382B-4134-9C1E-85AF1232A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F833A3-8B9C-43F4-96A5-B86EA6873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4db30-eece-4391-8491-32181549e94a"/>
    <ds:schemaRef ds:uri="e12cc886-60bd-4630-af78-b9bb3f615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MAKAYLA R WILLIAMS</cp:lastModifiedBy>
  <cp:revision>2</cp:revision>
  <cp:lastPrinted>2022-01-20T18:45:00Z</cp:lastPrinted>
  <dcterms:created xsi:type="dcterms:W3CDTF">2023-10-05T13:05:00Z</dcterms:created>
  <dcterms:modified xsi:type="dcterms:W3CDTF">2023-10-05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88104549CAD4392BF0C841BE4D7C3</vt:lpwstr>
  </property>
</Properties>
</file>